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e3d51b4e05cd5e14ba8f612a57925ee1fe0ec3"/>
    <w:p>
      <w:pPr>
        <w:pStyle w:val="Heading1"/>
      </w:pPr>
      <w:r>
        <w:t xml:space="preserve">Meeting of the European Political Community - July 24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3-07-24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; European Council; European Parliament; European Commiss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7:05Z</dcterms:created>
  <dcterms:modified xsi:type="dcterms:W3CDTF">2025-06-03T18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